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1A8EA2" w14:textId="6B803C32" w:rsidR="0044254D" w:rsidRDefault="00E22DA3" w:rsidP="005134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ennifer Later</w:t>
      </w:r>
    </w:p>
    <w:p w14:paraId="319241D3" w14:textId="69CD6D4D" w:rsidR="00E22DA3" w:rsidRDefault="00E22DA3" w:rsidP="005134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lari Simmons</w:t>
      </w:r>
    </w:p>
    <w:p w14:paraId="08E70BCD" w14:textId="6C14DFDD" w:rsidR="00E22DA3" w:rsidRDefault="00E22DA3" w:rsidP="005134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217-ICD-10-CM</w:t>
      </w:r>
    </w:p>
    <w:p w14:paraId="77DD14D2" w14:textId="7019F51C" w:rsidR="00E22DA3" w:rsidRDefault="00E22DA3" w:rsidP="005134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ly 10, 2020</w:t>
      </w:r>
    </w:p>
    <w:p w14:paraId="2EDD230B" w14:textId="048443F7" w:rsidR="00E22DA3" w:rsidRDefault="00E22DA3" w:rsidP="005134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Homework Week 1</w:t>
      </w:r>
    </w:p>
    <w:p w14:paraId="61301E2A" w14:textId="75B99E50" w:rsidR="00E22DA3" w:rsidRDefault="00E22DA3" w:rsidP="005134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22DA3">
        <w:rPr>
          <w:rFonts w:ascii="Times New Roman" w:hAnsi="Times New Roman" w:cs="Times New Roman"/>
          <w:b/>
          <w:bCs/>
          <w:sz w:val="24"/>
          <w:szCs w:val="24"/>
        </w:rPr>
        <w:t>Textbook Questions</w:t>
      </w:r>
    </w:p>
    <w:p w14:paraId="0BE18D63" w14:textId="4CF9F306" w:rsidR="00E14C15" w:rsidRDefault="00E14C15" w:rsidP="005134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rcise 1.1</w:t>
      </w:r>
    </w:p>
    <w:p w14:paraId="2BED08AB" w14:textId="2B29986D" w:rsidR="00E14C15" w:rsidRDefault="00E14C15" w:rsidP="00E14C15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</w:p>
    <w:p w14:paraId="75C95BF8" w14:textId="76CF2A9D" w:rsidR="00E14C15" w:rsidRDefault="00E14C15" w:rsidP="00E14C15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04A2B1A4" w14:textId="4D154B36" w:rsidR="00E14C15" w:rsidRDefault="00E14C15" w:rsidP="00E14C15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</w:p>
    <w:p w14:paraId="44F32212" w14:textId="3F078EBB" w:rsidR="00E14C15" w:rsidRDefault="00E14C15" w:rsidP="00E14C15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</w:p>
    <w:p w14:paraId="1FFB6EF5" w14:textId="0BDC6A60" w:rsidR="00E14C15" w:rsidRPr="00E14C15" w:rsidRDefault="00E14C15" w:rsidP="00E14C15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</w:p>
    <w:p w14:paraId="2276CE1B" w14:textId="7B55921D" w:rsidR="00E14C15" w:rsidRDefault="00E14C15" w:rsidP="005134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rcise 1.2</w:t>
      </w:r>
    </w:p>
    <w:p w14:paraId="1CD356AD" w14:textId="0C2D872D" w:rsidR="00E14C15" w:rsidRDefault="00E14C15" w:rsidP="00E14C1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</w:p>
    <w:p w14:paraId="49A77BED" w14:textId="21A00389" w:rsidR="00E14C15" w:rsidRDefault="00E14C15" w:rsidP="00E14C1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12B45578" w14:textId="1D79870B" w:rsidR="00E14C15" w:rsidRDefault="00E14C15" w:rsidP="00E14C1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</w:p>
    <w:p w14:paraId="5A3E6944" w14:textId="3386DC1A" w:rsidR="00E14C15" w:rsidRDefault="00E14C15" w:rsidP="00E14C1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57B68F09" w14:textId="637AFD69" w:rsidR="00E14C15" w:rsidRDefault="00E14C15" w:rsidP="00E14C1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</w:p>
    <w:p w14:paraId="55374F65" w14:textId="27018B34" w:rsidR="00E22DA3" w:rsidRDefault="00E14C15" w:rsidP="005134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rcise 1.3</w:t>
      </w:r>
    </w:p>
    <w:p w14:paraId="01461340" w14:textId="69B94DA9" w:rsidR="00E14C15" w:rsidRDefault="00E14C15" w:rsidP="00E14C15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</w:p>
    <w:p w14:paraId="04E54449" w14:textId="4A09BC24" w:rsidR="00E14C15" w:rsidRDefault="00E14C15" w:rsidP="00E14C15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</w:t>
      </w:r>
    </w:p>
    <w:p w14:paraId="72837C14" w14:textId="4E8B3809" w:rsidR="00E14C15" w:rsidRDefault="00E14C15" w:rsidP="00E14C15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4DF1820B" w14:textId="12CA6517" w:rsidR="00E14C15" w:rsidRDefault="00E14C15" w:rsidP="00E14C15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72334B07" w14:textId="1E1FB7CA" w:rsidR="00E14C15" w:rsidRDefault="00E14C15" w:rsidP="00E14C15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41DA7761" w14:textId="50871531" w:rsidR="00E14C15" w:rsidRDefault="00E14C15" w:rsidP="00E14C1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rcise 1.4</w:t>
      </w:r>
    </w:p>
    <w:p w14:paraId="2A5D24B3" w14:textId="0F4EFAE5" w:rsidR="00E14C15" w:rsidRDefault="00E14C15" w:rsidP="00E14C15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</w:p>
    <w:p w14:paraId="63FBC97A" w14:textId="74388B60" w:rsidR="00E14C15" w:rsidRDefault="00E14C15" w:rsidP="00E14C15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</w:t>
      </w:r>
    </w:p>
    <w:p w14:paraId="3847E141" w14:textId="6C1345C7" w:rsidR="00E14C15" w:rsidRDefault="00E14C15" w:rsidP="00E14C15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3A68D3C3" w14:textId="4885535E" w:rsidR="00E14C15" w:rsidRDefault="00E14C15" w:rsidP="00E14C15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14C15">
        <w:rPr>
          <w:rFonts w:ascii="Times New Roman" w:hAnsi="Times New Roman" w:cs="Times New Roman"/>
          <w:sz w:val="24"/>
          <w:szCs w:val="24"/>
        </w:rPr>
        <w:t>H</w:t>
      </w:r>
    </w:p>
    <w:p w14:paraId="6F9D90DD" w14:textId="0DBF0215" w:rsidR="00E14C15" w:rsidRDefault="00E14C15" w:rsidP="00E14C15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14C15">
        <w:rPr>
          <w:rFonts w:ascii="Times New Roman" w:hAnsi="Times New Roman" w:cs="Times New Roman"/>
          <w:sz w:val="24"/>
          <w:szCs w:val="24"/>
        </w:rPr>
        <w:t>F</w:t>
      </w:r>
    </w:p>
    <w:p w14:paraId="417A543B" w14:textId="170569C9" w:rsidR="00E14C15" w:rsidRDefault="00E14C15" w:rsidP="00E14C15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</w:t>
      </w:r>
    </w:p>
    <w:p w14:paraId="45B806A1" w14:textId="0B4F3082" w:rsidR="00E14C15" w:rsidRDefault="00E14C15" w:rsidP="00E14C15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</w:p>
    <w:p w14:paraId="78049209" w14:textId="1A7024C2" w:rsidR="00E14C15" w:rsidRDefault="00E14C15" w:rsidP="00E14C15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</w:p>
    <w:p w14:paraId="5B3EE2B8" w14:textId="285136A9" w:rsidR="00E14C15" w:rsidRDefault="00E14C15" w:rsidP="00E14C15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</w:p>
    <w:p w14:paraId="4EAAC517" w14:textId="2D2F7FF3" w:rsidR="00E14C15" w:rsidRDefault="00E14C15" w:rsidP="00E14C15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</w:p>
    <w:p w14:paraId="4CC0BD39" w14:textId="4EC3B099" w:rsidR="00E14C15" w:rsidRDefault="00E14C15" w:rsidP="00E14C1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rcise 1.5</w:t>
      </w:r>
    </w:p>
    <w:p w14:paraId="445AAE0E" w14:textId="033433FE" w:rsidR="00E14C15" w:rsidRDefault="00E14C15" w:rsidP="00E14C15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04BB4DAD" w14:textId="250C365B" w:rsidR="00E14C15" w:rsidRDefault="00E14C15" w:rsidP="00E14C15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</w:p>
    <w:p w14:paraId="608E0594" w14:textId="119CCB88" w:rsidR="00E14C15" w:rsidRDefault="00E14C15" w:rsidP="00E14C15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</w:p>
    <w:p w14:paraId="4738E078" w14:textId="13B440F4" w:rsidR="00E14C15" w:rsidRDefault="00E14C15" w:rsidP="00E14C15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</w:p>
    <w:p w14:paraId="052C9128" w14:textId="5F906767" w:rsidR="00E14C15" w:rsidRDefault="00E14C15" w:rsidP="00E14C15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</w:p>
    <w:p w14:paraId="41DBC378" w14:textId="72852538" w:rsidR="00E14C15" w:rsidRDefault="00E14C15" w:rsidP="00E14C1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rcise 1.6</w:t>
      </w:r>
    </w:p>
    <w:p w14:paraId="78F1CF8C" w14:textId="3184B5C2" w:rsidR="00E14C15" w:rsidRDefault="008F2181" w:rsidP="008F2181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anagement</w:t>
      </w:r>
    </w:p>
    <w:p w14:paraId="4B3D97BC" w14:textId="2CF7E57C" w:rsidR="008F2181" w:rsidRDefault="008F2181" w:rsidP="008F2181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stracting</w:t>
      </w:r>
    </w:p>
    <w:p w14:paraId="1A129237" w14:textId="39956FE3" w:rsidR="008F2181" w:rsidRDefault="008F2181" w:rsidP="008F2181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ms-1500</w:t>
      </w:r>
    </w:p>
    <w:p w14:paraId="5AF4BAFF" w14:textId="5D058927" w:rsidR="008F2181" w:rsidRDefault="006A72CB" w:rsidP="008F2181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B4</w:t>
      </w:r>
    </w:p>
    <w:p w14:paraId="500A731C" w14:textId="5CE9EB81" w:rsidR="008F2181" w:rsidRDefault="008F2181" w:rsidP="008F2181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dical</w:t>
      </w:r>
    </w:p>
    <w:p w14:paraId="65E41A0C" w14:textId="0F5C8D9A" w:rsidR="008F2181" w:rsidRDefault="008F2181" w:rsidP="008F2181">
      <w:pPr>
        <w:spacing w:line="48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8F2181">
        <w:rPr>
          <w:rFonts w:ascii="Times New Roman" w:hAnsi="Times New Roman" w:cs="Times New Roman"/>
          <w:b/>
          <w:bCs/>
          <w:sz w:val="24"/>
          <w:szCs w:val="24"/>
        </w:rPr>
        <w:t>Review</w:t>
      </w:r>
    </w:p>
    <w:p w14:paraId="6CB113D3" w14:textId="2264CD95" w:rsidR="008F2181" w:rsidRDefault="008F2181" w:rsidP="008F2181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102F9FEE" w14:textId="26B0DBDF" w:rsidR="008F2181" w:rsidRDefault="008F2181" w:rsidP="008F2181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</w:p>
    <w:p w14:paraId="69EFCB62" w14:textId="371B1765" w:rsidR="008F2181" w:rsidRDefault="008F2181" w:rsidP="008F2181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</w:p>
    <w:p w14:paraId="255D47F3" w14:textId="72FFA565" w:rsidR="008F2181" w:rsidRDefault="008F2181" w:rsidP="008F2181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</w:p>
    <w:p w14:paraId="54790714" w14:textId="3467815F" w:rsidR="008F2181" w:rsidRDefault="008F2181" w:rsidP="008F2181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</w:p>
    <w:p w14:paraId="01DAF467" w14:textId="4A66DB02" w:rsidR="008F2181" w:rsidRDefault="008F2181" w:rsidP="008F2181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</w:p>
    <w:p w14:paraId="66ECC633" w14:textId="54F9FC73" w:rsidR="008F2181" w:rsidRDefault="008F2181" w:rsidP="008F2181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</w:p>
    <w:p w14:paraId="15569C73" w14:textId="3B03A59E" w:rsidR="008F2181" w:rsidRDefault="008F2181" w:rsidP="008F2181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</w:p>
    <w:p w14:paraId="15F573E5" w14:textId="37E4001C" w:rsidR="008F2181" w:rsidRDefault="008F2181" w:rsidP="008F2181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737ACD3E" w14:textId="28DE64AB" w:rsidR="008F2181" w:rsidRDefault="008F2181" w:rsidP="008F2181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76C8AC17" w14:textId="1DC3EA98" w:rsidR="008F2181" w:rsidRDefault="008F2181" w:rsidP="008F2181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</w:p>
    <w:p w14:paraId="000B9580" w14:textId="71C1C871" w:rsidR="008F2181" w:rsidRDefault="008F2181" w:rsidP="008F2181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</w:p>
    <w:p w14:paraId="0D18B78D" w14:textId="67AC7A32" w:rsidR="008F2181" w:rsidRDefault="006D67C4" w:rsidP="008F2181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</w:p>
    <w:p w14:paraId="5ED8D190" w14:textId="386B791B" w:rsidR="006D67C4" w:rsidRDefault="006A72CB" w:rsidP="008F2181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6D67C4">
        <w:rPr>
          <w:rFonts w:ascii="Times New Roman" w:hAnsi="Times New Roman" w:cs="Times New Roman"/>
          <w:sz w:val="24"/>
          <w:szCs w:val="24"/>
        </w:rPr>
        <w:t>B</w:t>
      </w:r>
    </w:p>
    <w:p w14:paraId="6D71C0AE" w14:textId="6962129B" w:rsidR="006D67C4" w:rsidRDefault="006D67C4" w:rsidP="008F2181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</w:p>
    <w:p w14:paraId="7270A3C4" w14:textId="5FFDCC95" w:rsidR="006D67C4" w:rsidRDefault="006D67C4" w:rsidP="008F2181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</w:p>
    <w:p w14:paraId="269E616C" w14:textId="60D8305E" w:rsidR="006D67C4" w:rsidRDefault="006D67C4" w:rsidP="008F2181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</w:p>
    <w:p w14:paraId="60C47CE8" w14:textId="1FD05D51" w:rsidR="006D67C4" w:rsidRDefault="006D67C4" w:rsidP="008F2181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</w:t>
      </w:r>
    </w:p>
    <w:p w14:paraId="1798B1E3" w14:textId="3D13EA01" w:rsidR="006D67C4" w:rsidRDefault="006D67C4" w:rsidP="008F2181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</w:p>
    <w:p w14:paraId="400503C7" w14:textId="00F65B69" w:rsidR="006D67C4" w:rsidRDefault="006D67C4" w:rsidP="008F2181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061D7AE1" w14:textId="7358B7AD" w:rsidR="006D67C4" w:rsidRDefault="006D67C4" w:rsidP="008F2181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2D8B50B6" w14:textId="38216F13" w:rsidR="006D67C4" w:rsidRDefault="006D67C4" w:rsidP="008F2181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</w:p>
    <w:p w14:paraId="75AF09A2" w14:textId="588CD784" w:rsidR="006D67C4" w:rsidRDefault="006D67C4" w:rsidP="008F2181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2E34D299" w14:textId="391E0572" w:rsidR="006D67C4" w:rsidRDefault="006D67C4" w:rsidP="008F2181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4FC3AE92" w14:textId="3644EC88" w:rsidR="006D67C4" w:rsidRDefault="006D67C4" w:rsidP="008F2181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</w:p>
    <w:p w14:paraId="4A6BD504" w14:textId="67590D84" w:rsidR="006D67C4" w:rsidRDefault="006D67C4" w:rsidP="00D06CD3">
      <w:pPr>
        <w:tabs>
          <w:tab w:val="left" w:pos="765"/>
        </w:tabs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D67C4">
        <w:rPr>
          <w:rFonts w:ascii="Times New Roman" w:hAnsi="Times New Roman" w:cs="Times New Roman"/>
          <w:b/>
          <w:bCs/>
          <w:sz w:val="24"/>
          <w:szCs w:val="24"/>
        </w:rPr>
        <w:t>Workbook</w:t>
      </w:r>
    </w:p>
    <w:p w14:paraId="46BFBF23" w14:textId="38FD0B98" w:rsidR="00D06CD3" w:rsidRDefault="006D67C4" w:rsidP="00EF54BC">
      <w:p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view assignment we skipped (Thank you!!)</w:t>
      </w:r>
    </w:p>
    <w:p w14:paraId="3E30C41F" w14:textId="45111B69" w:rsidR="00D06CD3" w:rsidRPr="00D06CD3" w:rsidRDefault="00D06CD3" w:rsidP="00D06CD3">
      <w:pPr>
        <w:tabs>
          <w:tab w:val="left" w:pos="765"/>
        </w:tabs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06CD3">
        <w:rPr>
          <w:rFonts w:ascii="Times New Roman" w:hAnsi="Times New Roman" w:cs="Times New Roman"/>
          <w:b/>
          <w:bCs/>
          <w:sz w:val="24"/>
          <w:szCs w:val="24"/>
        </w:rPr>
        <w:t xml:space="preserve">Assignment 1.3 Validating ICD-10-CM &amp; ICD-10-PCS Codes </w:t>
      </w:r>
    </w:p>
    <w:p w14:paraId="3C557445" w14:textId="494FCD34" w:rsidR="00D06CD3" w:rsidRDefault="00D06CD3" w:rsidP="006D67C4">
      <w:pPr>
        <w:tabs>
          <w:tab w:val="left" w:pos="765"/>
        </w:tabs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CD-10-CM codes only</w:t>
      </w:r>
    </w:p>
    <w:p w14:paraId="158021A1" w14:textId="389B6494" w:rsidR="00D06CD3" w:rsidRDefault="00D06CD3" w:rsidP="00D06CD3">
      <w:pPr>
        <w:pStyle w:val="ListParagraph"/>
        <w:numPr>
          <w:ilvl w:val="0"/>
          <w:numId w:val="9"/>
        </w:num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85.028</w:t>
      </w:r>
      <w:r w:rsidR="006A72CB">
        <w:rPr>
          <w:rFonts w:ascii="Times New Roman" w:hAnsi="Times New Roman" w:cs="Times New Roman"/>
          <w:sz w:val="24"/>
          <w:szCs w:val="24"/>
        </w:rPr>
        <w:t xml:space="preserve"> - correct</w:t>
      </w:r>
    </w:p>
    <w:p w14:paraId="5A7F4731" w14:textId="21727F1C" w:rsidR="00D06CD3" w:rsidRDefault="00D06CD3" w:rsidP="00D06CD3">
      <w:pPr>
        <w:pStyle w:val="ListParagraph"/>
        <w:numPr>
          <w:ilvl w:val="0"/>
          <w:numId w:val="9"/>
        </w:num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40.80</w:t>
      </w:r>
      <w:r w:rsidR="00651084">
        <w:rPr>
          <w:rFonts w:ascii="Times New Roman" w:hAnsi="Times New Roman" w:cs="Times New Roman"/>
          <w:sz w:val="24"/>
          <w:szCs w:val="24"/>
        </w:rPr>
        <w:t xml:space="preserve">  </w:t>
      </w:r>
      <w:r w:rsidR="004549BE">
        <w:rPr>
          <w:rFonts w:ascii="Times New Roman" w:hAnsi="Times New Roman" w:cs="Times New Roman"/>
          <w:sz w:val="24"/>
          <w:szCs w:val="24"/>
        </w:rPr>
        <w:t>- incorrect  C79.51; Z08 – not enough info so incorrect</w:t>
      </w:r>
    </w:p>
    <w:p w14:paraId="60F75A3D" w14:textId="6DB29EAF" w:rsidR="00D06CD3" w:rsidRDefault="00D06CD3" w:rsidP="00D06CD3">
      <w:pPr>
        <w:pStyle w:val="ListParagraph"/>
        <w:numPr>
          <w:ilvl w:val="0"/>
          <w:numId w:val="9"/>
        </w:num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25.1</w:t>
      </w:r>
      <w:r w:rsidR="004947A2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>, I50.9</w:t>
      </w:r>
      <w:r w:rsidR="004947A2">
        <w:rPr>
          <w:rFonts w:ascii="Times New Roman" w:hAnsi="Times New Roman" w:cs="Times New Roman"/>
          <w:sz w:val="24"/>
          <w:szCs w:val="24"/>
        </w:rPr>
        <w:t xml:space="preserve"> - correct</w:t>
      </w:r>
    </w:p>
    <w:p w14:paraId="5A8CA25E" w14:textId="377EC7E2" w:rsidR="00D06CD3" w:rsidRDefault="00D06CD3" w:rsidP="00D06CD3">
      <w:pPr>
        <w:pStyle w:val="ListParagraph"/>
        <w:numPr>
          <w:ilvl w:val="0"/>
          <w:numId w:val="9"/>
        </w:num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39.0</w:t>
      </w:r>
      <w:r w:rsidR="004947A2">
        <w:rPr>
          <w:rFonts w:ascii="Times New Roman" w:hAnsi="Times New Roman" w:cs="Times New Roman"/>
          <w:sz w:val="24"/>
          <w:szCs w:val="24"/>
        </w:rPr>
        <w:t xml:space="preserve"> - correct; needs  B96.20 included</w:t>
      </w:r>
    </w:p>
    <w:p w14:paraId="75A6102E" w14:textId="2044584C" w:rsidR="00D06CD3" w:rsidRDefault="00D06CD3" w:rsidP="00D06CD3">
      <w:pPr>
        <w:pStyle w:val="ListParagraph"/>
        <w:numPr>
          <w:ilvl w:val="0"/>
          <w:numId w:val="9"/>
        </w:num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80</w:t>
      </w:r>
      <w:r w:rsidR="00AA4526">
        <w:rPr>
          <w:rFonts w:ascii="Times New Roman" w:hAnsi="Times New Roman" w:cs="Times New Roman"/>
          <w:sz w:val="24"/>
          <w:szCs w:val="24"/>
        </w:rPr>
        <w:t xml:space="preserve"> - correct</w:t>
      </w:r>
    </w:p>
    <w:p w14:paraId="249D464B" w14:textId="06F06142" w:rsidR="00D06CD3" w:rsidRDefault="00CD02B4" w:rsidP="00D06CD3">
      <w:pPr>
        <w:tabs>
          <w:tab w:val="left" w:pos="765"/>
        </w:tabs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D02B4">
        <w:rPr>
          <w:rFonts w:ascii="Times New Roman" w:hAnsi="Times New Roman" w:cs="Times New Roman"/>
          <w:b/>
          <w:bCs/>
          <w:sz w:val="24"/>
          <w:szCs w:val="24"/>
        </w:rPr>
        <w:t>1.4 Computer-Assisted Coding (CAC)</w:t>
      </w:r>
    </w:p>
    <w:p w14:paraId="0F8922EA" w14:textId="47639893" w:rsidR="00CD02B4" w:rsidRDefault="00CD02B4" w:rsidP="00CD02B4">
      <w:pPr>
        <w:pStyle w:val="ListParagraph"/>
        <w:numPr>
          <w:ilvl w:val="0"/>
          <w:numId w:val="13"/>
        </w:num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. 8/5</w:t>
      </w:r>
    </w:p>
    <w:p w14:paraId="52E122C2" w14:textId="0702DD3F" w:rsidR="00CD02B4" w:rsidRDefault="00CD02B4" w:rsidP="00CD02B4">
      <w:pPr>
        <w:pStyle w:val="ListParagraph"/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. right anterior cruciate ligament rupture with a possible lateral meniscus tear</w:t>
      </w:r>
    </w:p>
    <w:p w14:paraId="4B06F108" w14:textId="1BBFDBF3" w:rsidR="00CD02B4" w:rsidRDefault="00CD02B4" w:rsidP="00CD02B4">
      <w:pPr>
        <w:pStyle w:val="ListParagraph"/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. right knee anterior cruciate ligament rupture with a lateral meniscus tear</w:t>
      </w:r>
    </w:p>
    <w:p w14:paraId="2A65C8B4" w14:textId="674A6874" w:rsidR="00CD02B4" w:rsidRDefault="00CD02B4" w:rsidP="00CD02B4">
      <w:pPr>
        <w:pStyle w:val="ListParagraph"/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. right knee arthroscopy, partial lateral meniscectomy and anterior cruciate ligament reconstruction, bone-patellar-bone autograft, arthroscopy</w:t>
      </w:r>
    </w:p>
    <w:p w14:paraId="2C9629AC" w14:textId="719D70F6" w:rsidR="00CD02B4" w:rsidRDefault="00CD02B4" w:rsidP="00CD02B4">
      <w:pPr>
        <w:tabs>
          <w:tab w:val="left" w:pos="765"/>
        </w:tabs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 w:rsidR="0094304E">
        <w:rPr>
          <w:rFonts w:ascii="Times New Roman" w:hAnsi="Times New Roman" w:cs="Times New Roman"/>
          <w:sz w:val="24"/>
          <w:szCs w:val="24"/>
        </w:rPr>
        <w:t xml:space="preserve"> </w:t>
      </w:r>
      <w:r w:rsidR="0094304E">
        <w:rPr>
          <w:rFonts w:ascii="Times New Roman" w:hAnsi="Times New Roman" w:cs="Times New Roman"/>
          <w:sz w:val="24"/>
          <w:szCs w:val="24"/>
        </w:rPr>
        <w:tab/>
        <w:t>a.</w:t>
      </w:r>
      <w:r>
        <w:rPr>
          <w:rFonts w:ascii="Times New Roman" w:hAnsi="Times New Roman" w:cs="Times New Roman"/>
          <w:sz w:val="24"/>
          <w:szCs w:val="24"/>
        </w:rPr>
        <w:t xml:space="preserve"> S83.509A and S83.289A</w:t>
      </w:r>
      <w:r w:rsidR="0094304E">
        <w:rPr>
          <w:rFonts w:ascii="Times New Roman" w:hAnsi="Times New Roman" w:cs="Times New Roman"/>
          <w:sz w:val="24"/>
          <w:szCs w:val="24"/>
        </w:rPr>
        <w:tab/>
      </w:r>
    </w:p>
    <w:p w14:paraId="438C9C40" w14:textId="01DD694F" w:rsidR="0094304E" w:rsidRDefault="0094304E" w:rsidP="00CD02B4">
      <w:pPr>
        <w:tabs>
          <w:tab w:val="left" w:pos="765"/>
        </w:tabs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.  Looks like S83.289A  but the example is impossibly small</w:t>
      </w:r>
    </w:p>
    <w:p w14:paraId="261DAAD5" w14:textId="12451A4E" w:rsidR="0094304E" w:rsidRDefault="0094304E" w:rsidP="00CD02B4">
      <w:pPr>
        <w:tabs>
          <w:tab w:val="left" w:pos="765"/>
        </w:tabs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</w:t>
      </w:r>
      <w:r>
        <w:rPr>
          <w:rFonts w:ascii="Times New Roman" w:hAnsi="Times New Roman" w:cs="Times New Roman"/>
          <w:sz w:val="24"/>
          <w:szCs w:val="24"/>
        </w:rPr>
        <w:tab/>
        <w:t>a.  S83.509A and S83.289A</w:t>
      </w:r>
    </w:p>
    <w:p w14:paraId="000ED704" w14:textId="7D0825F2" w:rsidR="0094304E" w:rsidRDefault="0094304E" w:rsidP="00CD02B4">
      <w:pPr>
        <w:tabs>
          <w:tab w:val="left" w:pos="765"/>
        </w:tabs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.  29881-RT, 29888-RT</w:t>
      </w:r>
    </w:p>
    <w:p w14:paraId="3CA4C321" w14:textId="4654521B" w:rsidR="0094304E" w:rsidRDefault="0094304E" w:rsidP="00CD02B4">
      <w:pPr>
        <w:tabs>
          <w:tab w:val="left" w:pos="765"/>
        </w:tabs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.  29875-RT</w:t>
      </w:r>
    </w:p>
    <w:p w14:paraId="2BDEA263" w14:textId="2F77E6DF" w:rsidR="0094304E" w:rsidRDefault="0094304E" w:rsidP="0094304E">
      <w:pPr>
        <w:tabs>
          <w:tab w:val="left" w:pos="765"/>
        </w:tabs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4304E">
        <w:rPr>
          <w:rFonts w:ascii="Times New Roman" w:hAnsi="Times New Roman" w:cs="Times New Roman"/>
          <w:b/>
          <w:bCs/>
          <w:sz w:val="24"/>
          <w:szCs w:val="24"/>
        </w:rPr>
        <w:t>1.5 Health Data Collection</w:t>
      </w:r>
    </w:p>
    <w:p w14:paraId="096E99DA" w14:textId="1EF1032A" w:rsidR="0094304E" w:rsidRDefault="0094304E" w:rsidP="0094304E">
      <w:p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rrors in Section A:  </w:t>
      </w:r>
      <w:r w:rsidR="0032328B">
        <w:rPr>
          <w:rFonts w:ascii="Times New Roman" w:hAnsi="Times New Roman" w:cs="Times New Roman"/>
          <w:sz w:val="24"/>
          <w:szCs w:val="24"/>
        </w:rPr>
        <w:t>deaths = 65 not 66; pediatric days = 188 not 189; third ?</w:t>
      </w:r>
    </w:p>
    <w:p w14:paraId="1F13228C" w14:textId="1124BC89" w:rsidR="0032328B" w:rsidRDefault="00744F96" w:rsidP="0094304E">
      <w:p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:  Total number discharges is right but adds up wrong. 3030 is correct but added up you get 3029.</w:t>
      </w:r>
    </w:p>
    <w:p w14:paraId="4961830D" w14:textId="68E58268" w:rsidR="00744F96" w:rsidRDefault="00744F96" w:rsidP="0094304E">
      <w:p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. 3029 is wrong total, adds up to 3030.</w:t>
      </w:r>
    </w:p>
    <w:p w14:paraId="47C8B276" w14:textId="423F49D6" w:rsidR="0056627F" w:rsidRPr="00EF54BC" w:rsidRDefault="00D670EB" w:rsidP="0094304E">
      <w:pPr>
        <w:tabs>
          <w:tab w:val="left" w:pos="765"/>
        </w:tabs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F54BC">
        <w:rPr>
          <w:rFonts w:ascii="Times New Roman" w:hAnsi="Times New Roman" w:cs="Times New Roman"/>
          <w:b/>
          <w:bCs/>
          <w:sz w:val="24"/>
          <w:szCs w:val="24"/>
        </w:rPr>
        <w:t>1.6 – Physician Query</w:t>
      </w:r>
    </w:p>
    <w:p w14:paraId="11006B57" w14:textId="57FAA530" w:rsidR="00D670EB" w:rsidRDefault="00143420" w:rsidP="0094304E">
      <w:p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: Dr Stevens</w:t>
      </w:r>
    </w:p>
    <w:p w14:paraId="45A0069E" w14:textId="75C496D2" w:rsidR="00143420" w:rsidRDefault="00143420" w:rsidP="0094304E">
      <w:p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: Lisa Dubois (Coder04)</w:t>
      </w:r>
    </w:p>
    <w:p w14:paraId="11DAEE1A" w14:textId="3D12EA2D" w:rsidR="00143420" w:rsidRDefault="00143420" w:rsidP="0094304E">
      <w:p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 May 8, 2020</w:t>
      </w:r>
      <w:r w:rsidR="00BD375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23E7D96" w14:textId="4DE20EB4" w:rsidR="00143420" w:rsidRDefault="00143420" w:rsidP="0094304E">
      <w:p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ject</w:t>
      </w:r>
      <w:r w:rsidR="00BD375F">
        <w:rPr>
          <w:rFonts w:ascii="Times New Roman" w:hAnsi="Times New Roman" w:cs="Times New Roman"/>
          <w:sz w:val="24"/>
          <w:szCs w:val="24"/>
        </w:rPr>
        <w:t>: Query about patient record number</w:t>
      </w:r>
      <w:r w:rsidR="00C267EC">
        <w:rPr>
          <w:rFonts w:ascii="Times New Roman" w:hAnsi="Times New Roman" w:cs="Times New Roman"/>
          <w:sz w:val="24"/>
          <w:szCs w:val="24"/>
        </w:rPr>
        <w:t xml:space="preserve"> 987654</w:t>
      </w:r>
    </w:p>
    <w:p w14:paraId="745AEAE0" w14:textId="5328106E" w:rsidR="00C267EC" w:rsidRDefault="00C267EC" w:rsidP="0094304E">
      <w:p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tient Name: Marion Reynolds    Patient Record Number: 987654</w:t>
      </w:r>
    </w:p>
    <w:p w14:paraId="430B2CB2" w14:textId="1A333233" w:rsidR="00C267EC" w:rsidRDefault="00C267EC" w:rsidP="0094304E">
      <w:p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 of Encounter: May 5, 2020</w:t>
      </w:r>
      <w:r>
        <w:rPr>
          <w:rFonts w:ascii="Times New Roman" w:hAnsi="Times New Roman" w:cs="Times New Roman"/>
          <w:sz w:val="24"/>
          <w:szCs w:val="24"/>
        </w:rPr>
        <w:tab/>
        <w:t>Location: Medical Center</w:t>
      </w:r>
    </w:p>
    <w:p w14:paraId="39199389" w14:textId="463EAEE8" w:rsidR="00C267EC" w:rsidRDefault="00C267EC" w:rsidP="0094304E">
      <w:p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ason for Query: Inadequate documentation</w:t>
      </w:r>
    </w:p>
    <w:p w14:paraId="65DFF95B" w14:textId="64DFF45B" w:rsidR="00235DA6" w:rsidRDefault="00C267EC" w:rsidP="00FA3501">
      <w:p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ry or Comment: Documentation indicates patient received IV fluids. </w:t>
      </w:r>
      <w:r w:rsidR="00235DA6">
        <w:rPr>
          <w:rFonts w:ascii="Times New Roman" w:hAnsi="Times New Roman" w:cs="Times New Roman"/>
          <w:sz w:val="24"/>
          <w:szCs w:val="24"/>
        </w:rPr>
        <w:t xml:space="preserve"> Are you sure all documentation is complete? Thank you. L. Dubois</w:t>
      </w:r>
    </w:p>
    <w:p w14:paraId="7EAE30EE" w14:textId="76344ACC" w:rsidR="00FA3501" w:rsidRDefault="00FA3501" w:rsidP="00FA3501">
      <w:p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F54BC">
        <w:rPr>
          <w:rFonts w:ascii="Times New Roman" w:hAnsi="Times New Roman" w:cs="Times New Roman"/>
          <w:b/>
          <w:bCs/>
          <w:sz w:val="24"/>
          <w:szCs w:val="24"/>
        </w:rPr>
        <w:t>1.7 Documentation as Basis for Coding</w:t>
      </w:r>
      <w:r w:rsidR="004D12EE">
        <w:rPr>
          <w:rFonts w:ascii="Times New Roman" w:hAnsi="Times New Roman" w:cs="Times New Roman"/>
          <w:sz w:val="24"/>
          <w:szCs w:val="24"/>
        </w:rPr>
        <w:t>:</w:t>
      </w:r>
    </w:p>
    <w:p w14:paraId="4EFD1B87" w14:textId="26220B44" w:rsidR="00FA3501" w:rsidRDefault="004D12EE" w:rsidP="004D12EE">
      <w:p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 e</w:t>
      </w:r>
    </w:p>
    <w:p w14:paraId="0316E6C8" w14:textId="71439688" w:rsidR="004D12EE" w:rsidRDefault="004D12EE" w:rsidP="004D12EE">
      <w:p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b</w:t>
      </w:r>
    </w:p>
    <w:p w14:paraId="48F2CD67" w14:textId="07362A9A" w:rsidR="004D12EE" w:rsidRDefault="004D12EE" w:rsidP="004D12EE">
      <w:p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a</w:t>
      </w:r>
    </w:p>
    <w:p w14:paraId="52FF64C2" w14:textId="1996FA64" w:rsidR="004D12EE" w:rsidRDefault="004D12EE" w:rsidP="004D12EE">
      <w:p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 </w:t>
      </w:r>
      <w:r w:rsidR="00187963">
        <w:rPr>
          <w:rFonts w:ascii="Times New Roman" w:hAnsi="Times New Roman" w:cs="Times New Roman"/>
          <w:sz w:val="24"/>
          <w:szCs w:val="24"/>
        </w:rPr>
        <w:t xml:space="preserve"> c</w:t>
      </w:r>
    </w:p>
    <w:p w14:paraId="3D824016" w14:textId="17EB7AFF" w:rsidR="004D12EE" w:rsidRDefault="004D12EE" w:rsidP="004D12EE">
      <w:p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542AFF">
        <w:rPr>
          <w:rFonts w:ascii="Times New Roman" w:hAnsi="Times New Roman" w:cs="Times New Roman"/>
          <w:sz w:val="24"/>
          <w:szCs w:val="24"/>
        </w:rPr>
        <w:t>.</w:t>
      </w:r>
      <w:r w:rsidR="00187963">
        <w:rPr>
          <w:rFonts w:ascii="Times New Roman" w:hAnsi="Times New Roman" w:cs="Times New Roman"/>
          <w:sz w:val="24"/>
          <w:szCs w:val="24"/>
        </w:rPr>
        <w:t xml:space="preserve">  g</w:t>
      </w:r>
    </w:p>
    <w:p w14:paraId="46604FC5" w14:textId="682FAA73" w:rsidR="00FA3501" w:rsidRDefault="00542AFF" w:rsidP="00542AFF">
      <w:p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. </w:t>
      </w:r>
      <w:r w:rsidR="005968DE">
        <w:rPr>
          <w:rFonts w:ascii="Times New Roman" w:hAnsi="Times New Roman" w:cs="Times New Roman"/>
          <w:sz w:val="24"/>
          <w:szCs w:val="24"/>
        </w:rPr>
        <w:t xml:space="preserve"> i</w:t>
      </w:r>
    </w:p>
    <w:p w14:paraId="2CFE5BE2" w14:textId="07AAF3A5" w:rsidR="00542AFF" w:rsidRDefault="00542AFF" w:rsidP="00542AFF">
      <w:p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</w:t>
      </w:r>
      <w:r w:rsidR="005968DE">
        <w:rPr>
          <w:rFonts w:ascii="Times New Roman" w:hAnsi="Times New Roman" w:cs="Times New Roman"/>
          <w:sz w:val="24"/>
          <w:szCs w:val="24"/>
        </w:rPr>
        <w:t xml:space="preserve">  j</w:t>
      </w:r>
    </w:p>
    <w:p w14:paraId="3D36CF90" w14:textId="0BE8310A" w:rsidR="00542AFF" w:rsidRDefault="00542AFF" w:rsidP="00542AFF">
      <w:p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.</w:t>
      </w:r>
      <w:r w:rsidR="005968DE">
        <w:rPr>
          <w:rFonts w:ascii="Times New Roman" w:hAnsi="Times New Roman" w:cs="Times New Roman"/>
          <w:sz w:val="24"/>
          <w:szCs w:val="24"/>
        </w:rPr>
        <w:t xml:space="preserve"> f</w:t>
      </w:r>
    </w:p>
    <w:p w14:paraId="723F7CEF" w14:textId="160F6755" w:rsidR="00542AFF" w:rsidRDefault="00542AFF" w:rsidP="00542AFF">
      <w:p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.</w:t>
      </w:r>
      <w:r w:rsidR="005968DE">
        <w:rPr>
          <w:rFonts w:ascii="Times New Roman" w:hAnsi="Times New Roman" w:cs="Times New Roman"/>
          <w:sz w:val="24"/>
          <w:szCs w:val="24"/>
        </w:rPr>
        <w:t xml:space="preserve"> </w:t>
      </w:r>
      <w:r w:rsidR="00187963">
        <w:rPr>
          <w:rFonts w:ascii="Times New Roman" w:hAnsi="Times New Roman" w:cs="Times New Roman"/>
          <w:sz w:val="24"/>
          <w:szCs w:val="24"/>
        </w:rPr>
        <w:t>h</w:t>
      </w:r>
    </w:p>
    <w:p w14:paraId="440D0D65" w14:textId="29BB2851" w:rsidR="000C7E3A" w:rsidRDefault="00542AFF" w:rsidP="00542AFF">
      <w:p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.</w:t>
      </w:r>
      <w:r w:rsidR="00187963">
        <w:rPr>
          <w:rFonts w:ascii="Times New Roman" w:hAnsi="Times New Roman" w:cs="Times New Roman"/>
          <w:sz w:val="24"/>
          <w:szCs w:val="24"/>
        </w:rPr>
        <w:t xml:space="preserve"> </w:t>
      </w:r>
      <w:r w:rsidR="000C7E3A">
        <w:rPr>
          <w:rFonts w:ascii="Times New Roman" w:hAnsi="Times New Roman" w:cs="Times New Roman"/>
          <w:sz w:val="24"/>
          <w:szCs w:val="24"/>
        </w:rPr>
        <w:t>d</w:t>
      </w:r>
    </w:p>
    <w:p w14:paraId="6E590832" w14:textId="40AA21A4" w:rsidR="00996C7A" w:rsidRPr="00EF54BC" w:rsidRDefault="00C66242" w:rsidP="00542AFF">
      <w:pPr>
        <w:tabs>
          <w:tab w:val="left" w:pos="765"/>
        </w:tabs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F54BC">
        <w:rPr>
          <w:rFonts w:ascii="Times New Roman" w:hAnsi="Times New Roman" w:cs="Times New Roman"/>
          <w:b/>
          <w:bCs/>
          <w:sz w:val="24"/>
          <w:szCs w:val="24"/>
        </w:rPr>
        <w:t xml:space="preserve">1.8 Other Classifications: </w:t>
      </w:r>
      <w:proofErr w:type="spellStart"/>
      <w:r w:rsidRPr="00EF54BC">
        <w:rPr>
          <w:rFonts w:ascii="Times New Roman" w:hAnsi="Times New Roman" w:cs="Times New Roman"/>
          <w:b/>
          <w:bCs/>
          <w:sz w:val="24"/>
          <w:szCs w:val="24"/>
        </w:rPr>
        <w:t>Snomed</w:t>
      </w:r>
      <w:proofErr w:type="spellEnd"/>
      <w:r w:rsidR="00996C7A" w:rsidRPr="00EF54BC">
        <w:rPr>
          <w:rFonts w:ascii="Times New Roman" w:hAnsi="Times New Roman" w:cs="Times New Roman"/>
          <w:b/>
          <w:bCs/>
          <w:sz w:val="24"/>
          <w:szCs w:val="24"/>
        </w:rPr>
        <w:t xml:space="preserve"> CT</w:t>
      </w:r>
    </w:p>
    <w:p w14:paraId="61B05005" w14:textId="2FD2196E" w:rsidR="00996C7A" w:rsidRDefault="00996C7A" w:rsidP="00542AFF">
      <w:p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="00715B58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 2. </w:t>
      </w:r>
      <w:r w:rsidR="00715B58">
        <w:rPr>
          <w:rFonts w:ascii="Times New Roman" w:hAnsi="Times New Roman" w:cs="Times New Roman"/>
          <w:sz w:val="24"/>
          <w:szCs w:val="24"/>
        </w:rPr>
        <w:t>C</w:t>
      </w:r>
      <w:r w:rsidR="004C3F7E">
        <w:rPr>
          <w:rFonts w:ascii="Times New Roman" w:hAnsi="Times New Roman" w:cs="Times New Roman"/>
          <w:sz w:val="24"/>
          <w:szCs w:val="24"/>
        </w:rPr>
        <w:t xml:space="preserve">  3. </w:t>
      </w:r>
      <w:r w:rsidR="00715B58">
        <w:rPr>
          <w:rFonts w:ascii="Times New Roman" w:hAnsi="Times New Roman" w:cs="Times New Roman"/>
          <w:sz w:val="24"/>
          <w:szCs w:val="24"/>
        </w:rPr>
        <w:t xml:space="preserve">D </w:t>
      </w:r>
      <w:r w:rsidR="002D16EE">
        <w:rPr>
          <w:rFonts w:ascii="Times New Roman" w:hAnsi="Times New Roman" w:cs="Times New Roman"/>
          <w:sz w:val="24"/>
          <w:szCs w:val="24"/>
        </w:rPr>
        <w:t xml:space="preserve"> 4. </w:t>
      </w:r>
      <w:r w:rsidR="00715FF5">
        <w:rPr>
          <w:rFonts w:ascii="Times New Roman" w:hAnsi="Times New Roman" w:cs="Times New Roman"/>
          <w:sz w:val="24"/>
          <w:szCs w:val="24"/>
        </w:rPr>
        <w:t xml:space="preserve">C  5. </w:t>
      </w:r>
      <w:r w:rsidR="00044856">
        <w:rPr>
          <w:rFonts w:ascii="Times New Roman" w:hAnsi="Times New Roman" w:cs="Times New Roman"/>
          <w:sz w:val="24"/>
          <w:szCs w:val="24"/>
        </w:rPr>
        <w:t>A</w:t>
      </w:r>
    </w:p>
    <w:p w14:paraId="2A264CFB" w14:textId="5EB2ABAC" w:rsidR="00044856" w:rsidRDefault="00EF54BC" w:rsidP="00542AFF">
      <w:pPr>
        <w:tabs>
          <w:tab w:val="left" w:pos="765"/>
        </w:tabs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F54BC">
        <w:rPr>
          <w:rFonts w:ascii="Times New Roman" w:hAnsi="Times New Roman" w:cs="Times New Roman"/>
          <w:b/>
          <w:bCs/>
          <w:sz w:val="24"/>
          <w:szCs w:val="24"/>
        </w:rPr>
        <w:t>Review</w:t>
      </w:r>
    </w:p>
    <w:p w14:paraId="0770BD14" w14:textId="0059D6A6" w:rsidR="00EF54BC" w:rsidRDefault="0066697F" w:rsidP="0066697F">
      <w:pPr>
        <w:pStyle w:val="ListParagraph"/>
        <w:numPr>
          <w:ilvl w:val="0"/>
          <w:numId w:val="14"/>
        </w:num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</w:p>
    <w:p w14:paraId="118C4EC9" w14:textId="6698EDA5" w:rsidR="0066697F" w:rsidRDefault="0066697F" w:rsidP="0066697F">
      <w:pPr>
        <w:pStyle w:val="ListParagraph"/>
        <w:numPr>
          <w:ilvl w:val="0"/>
          <w:numId w:val="14"/>
        </w:num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</w:p>
    <w:p w14:paraId="13E1BB9F" w14:textId="2A42C442" w:rsidR="0066697F" w:rsidRDefault="0066697F" w:rsidP="0066697F">
      <w:pPr>
        <w:pStyle w:val="ListParagraph"/>
        <w:numPr>
          <w:ilvl w:val="0"/>
          <w:numId w:val="14"/>
        </w:num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B</w:t>
      </w:r>
    </w:p>
    <w:p w14:paraId="5E6FE3A7" w14:textId="373389A3" w:rsidR="0066697F" w:rsidRDefault="0066697F" w:rsidP="0066697F">
      <w:pPr>
        <w:pStyle w:val="ListParagraph"/>
        <w:numPr>
          <w:ilvl w:val="0"/>
          <w:numId w:val="14"/>
        </w:num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</w:p>
    <w:p w14:paraId="4F34065C" w14:textId="7A22EA2C" w:rsidR="0066697F" w:rsidRDefault="0066697F" w:rsidP="0066697F">
      <w:pPr>
        <w:pStyle w:val="ListParagraph"/>
        <w:numPr>
          <w:ilvl w:val="0"/>
          <w:numId w:val="14"/>
        </w:num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</w:p>
    <w:p w14:paraId="287E9877" w14:textId="2A8D8914" w:rsidR="0066697F" w:rsidRDefault="0066697F" w:rsidP="0066697F">
      <w:pPr>
        <w:pStyle w:val="ListParagraph"/>
        <w:numPr>
          <w:ilvl w:val="0"/>
          <w:numId w:val="14"/>
        </w:num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12D089E1" w14:textId="4F3BF098" w:rsidR="0066697F" w:rsidRDefault="0066697F" w:rsidP="0066697F">
      <w:pPr>
        <w:pStyle w:val="ListParagraph"/>
        <w:numPr>
          <w:ilvl w:val="0"/>
          <w:numId w:val="14"/>
        </w:num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</w:p>
    <w:p w14:paraId="4989D361" w14:textId="63FEF42B" w:rsidR="0066697F" w:rsidRDefault="00E56C7D" w:rsidP="0066697F">
      <w:pPr>
        <w:pStyle w:val="ListParagraph"/>
        <w:numPr>
          <w:ilvl w:val="0"/>
          <w:numId w:val="14"/>
        </w:num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</w:p>
    <w:p w14:paraId="46E9F587" w14:textId="149D2FAB" w:rsidR="00E56C7D" w:rsidRDefault="00E56C7D" w:rsidP="0066697F">
      <w:pPr>
        <w:pStyle w:val="ListParagraph"/>
        <w:numPr>
          <w:ilvl w:val="0"/>
          <w:numId w:val="14"/>
        </w:num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</w:p>
    <w:p w14:paraId="6D3A7954" w14:textId="705878AA" w:rsidR="00E56C7D" w:rsidRDefault="00E56C7D" w:rsidP="0066697F">
      <w:pPr>
        <w:pStyle w:val="ListParagraph"/>
        <w:numPr>
          <w:ilvl w:val="0"/>
          <w:numId w:val="14"/>
        </w:num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</w:p>
    <w:p w14:paraId="0D1A175C" w14:textId="16E9ED06" w:rsidR="00E56C7D" w:rsidRDefault="00E56C7D" w:rsidP="0066697F">
      <w:pPr>
        <w:pStyle w:val="ListParagraph"/>
        <w:numPr>
          <w:ilvl w:val="0"/>
          <w:numId w:val="14"/>
        </w:num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</w:p>
    <w:p w14:paraId="2736BDE6" w14:textId="3246E661" w:rsidR="00E56C7D" w:rsidRDefault="00E56C7D" w:rsidP="0066697F">
      <w:pPr>
        <w:pStyle w:val="ListParagraph"/>
        <w:numPr>
          <w:ilvl w:val="0"/>
          <w:numId w:val="14"/>
        </w:num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6500F75F" w14:textId="46945865" w:rsidR="00E56C7D" w:rsidRDefault="00E56C7D" w:rsidP="0066697F">
      <w:pPr>
        <w:pStyle w:val="ListParagraph"/>
        <w:numPr>
          <w:ilvl w:val="0"/>
          <w:numId w:val="14"/>
        </w:num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</w:p>
    <w:p w14:paraId="440FE219" w14:textId="2FB2328E" w:rsidR="00E56C7D" w:rsidRDefault="00E56C7D" w:rsidP="0066697F">
      <w:pPr>
        <w:pStyle w:val="ListParagraph"/>
        <w:numPr>
          <w:ilvl w:val="0"/>
          <w:numId w:val="14"/>
        </w:num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</w:p>
    <w:p w14:paraId="624A3060" w14:textId="41E0EBED" w:rsidR="00E56C7D" w:rsidRDefault="00E56C7D" w:rsidP="0066697F">
      <w:pPr>
        <w:pStyle w:val="ListParagraph"/>
        <w:numPr>
          <w:ilvl w:val="0"/>
          <w:numId w:val="14"/>
        </w:num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</w:p>
    <w:p w14:paraId="6CC7C387" w14:textId="44697BD7" w:rsidR="00E56C7D" w:rsidRDefault="00E56C7D" w:rsidP="0066697F">
      <w:pPr>
        <w:pStyle w:val="ListParagraph"/>
        <w:numPr>
          <w:ilvl w:val="0"/>
          <w:numId w:val="14"/>
        </w:num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</w:p>
    <w:p w14:paraId="1DC0BDE0" w14:textId="4E00F4D8" w:rsidR="00E56C7D" w:rsidRDefault="009875E8" w:rsidP="0066697F">
      <w:pPr>
        <w:pStyle w:val="ListParagraph"/>
        <w:numPr>
          <w:ilvl w:val="0"/>
          <w:numId w:val="14"/>
        </w:num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</w:p>
    <w:p w14:paraId="15BDD425" w14:textId="0982C3D3" w:rsidR="009875E8" w:rsidRDefault="009875E8" w:rsidP="0066697F">
      <w:pPr>
        <w:pStyle w:val="ListParagraph"/>
        <w:numPr>
          <w:ilvl w:val="0"/>
          <w:numId w:val="14"/>
        </w:num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789F1B0A" w14:textId="41397C40" w:rsidR="009875E8" w:rsidRDefault="00644D92" w:rsidP="0066697F">
      <w:pPr>
        <w:pStyle w:val="ListParagraph"/>
        <w:numPr>
          <w:ilvl w:val="0"/>
          <w:numId w:val="14"/>
        </w:num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</w:p>
    <w:p w14:paraId="55606DCD" w14:textId="01FD5D3E" w:rsidR="00644D92" w:rsidRDefault="00644D92" w:rsidP="0066697F">
      <w:pPr>
        <w:pStyle w:val="ListParagraph"/>
        <w:numPr>
          <w:ilvl w:val="0"/>
          <w:numId w:val="14"/>
        </w:num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</w:p>
    <w:p w14:paraId="6FEEBBC2" w14:textId="77777777" w:rsidR="00644D92" w:rsidRPr="0066697F" w:rsidRDefault="00644D92" w:rsidP="00513C44">
      <w:pPr>
        <w:pStyle w:val="ListParagraph"/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20CABB2" w14:textId="28FC9A14" w:rsidR="00996C7A" w:rsidRDefault="004C3F7E" w:rsidP="00542AFF">
      <w:p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53E0FA" w14:textId="77777777" w:rsidR="000C7E3A" w:rsidRPr="00542AFF" w:rsidRDefault="000C7E3A" w:rsidP="00542AFF">
      <w:p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CCB96F1" w14:textId="4FB8C223" w:rsidR="00CD02B4" w:rsidRPr="00C66242" w:rsidRDefault="00CD02B4" w:rsidP="00A87198">
      <w:pPr>
        <w:tabs>
          <w:tab w:val="left" w:pos="765"/>
        </w:tabs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7F2FCBC" w14:textId="77777777" w:rsidR="00CD02B4" w:rsidRPr="00CD02B4" w:rsidRDefault="00CD02B4" w:rsidP="00CD02B4">
      <w:pPr>
        <w:tabs>
          <w:tab w:val="left" w:pos="765"/>
        </w:tabs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7D5CD4FF" w14:textId="77777777" w:rsidR="00D06CD3" w:rsidRPr="00D06CD3" w:rsidRDefault="00D06CD3" w:rsidP="00D06CD3">
      <w:pPr>
        <w:tabs>
          <w:tab w:val="left" w:pos="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914FF19" w14:textId="77777777" w:rsidR="00D06CD3" w:rsidRDefault="00D06CD3" w:rsidP="006D67C4">
      <w:pPr>
        <w:tabs>
          <w:tab w:val="left" w:pos="765"/>
        </w:tabs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1007FAEF" w14:textId="77777777" w:rsidR="00D06CD3" w:rsidRPr="006D67C4" w:rsidRDefault="00D06CD3" w:rsidP="006D67C4">
      <w:pPr>
        <w:tabs>
          <w:tab w:val="left" w:pos="765"/>
        </w:tabs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7B57CEA1" w14:textId="77777777" w:rsidR="00E22DA3" w:rsidRPr="00E22DA3" w:rsidRDefault="00E22DA3" w:rsidP="005134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160D961" w14:textId="77777777" w:rsidR="00E22DA3" w:rsidRPr="005134B4" w:rsidRDefault="00E22DA3" w:rsidP="005134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E22DA3" w:rsidRPr="005134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464E0D" w14:textId="77777777" w:rsidR="000C7E3A" w:rsidRDefault="000C7E3A" w:rsidP="000C7E3A">
      <w:pPr>
        <w:spacing w:after="0" w:line="240" w:lineRule="auto"/>
      </w:pPr>
      <w:r>
        <w:separator/>
      </w:r>
    </w:p>
  </w:endnote>
  <w:endnote w:type="continuationSeparator" w:id="0">
    <w:p w14:paraId="050261DB" w14:textId="77777777" w:rsidR="000C7E3A" w:rsidRDefault="000C7E3A" w:rsidP="000C7E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2B887B" w14:textId="77777777" w:rsidR="000C7E3A" w:rsidRDefault="000C7E3A" w:rsidP="000C7E3A">
      <w:pPr>
        <w:spacing w:after="0" w:line="240" w:lineRule="auto"/>
      </w:pPr>
      <w:r>
        <w:separator/>
      </w:r>
    </w:p>
  </w:footnote>
  <w:footnote w:type="continuationSeparator" w:id="0">
    <w:p w14:paraId="6758CBE0" w14:textId="77777777" w:rsidR="000C7E3A" w:rsidRDefault="000C7E3A" w:rsidP="000C7E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44FB0"/>
    <w:multiLevelType w:val="hybridMultilevel"/>
    <w:tmpl w:val="D94CD1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4F09AC"/>
    <w:multiLevelType w:val="hybridMultilevel"/>
    <w:tmpl w:val="7FAA27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1F7FA5"/>
    <w:multiLevelType w:val="hybridMultilevel"/>
    <w:tmpl w:val="7DACD6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C03237"/>
    <w:multiLevelType w:val="hybridMultilevel"/>
    <w:tmpl w:val="11449A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475E6F"/>
    <w:multiLevelType w:val="multilevel"/>
    <w:tmpl w:val="25048B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7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25CB2714"/>
    <w:multiLevelType w:val="hybridMultilevel"/>
    <w:tmpl w:val="626C3F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5502F8"/>
    <w:multiLevelType w:val="hybridMultilevel"/>
    <w:tmpl w:val="849834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AF6152"/>
    <w:multiLevelType w:val="hybridMultilevel"/>
    <w:tmpl w:val="3DDEE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802A45"/>
    <w:multiLevelType w:val="hybridMultilevel"/>
    <w:tmpl w:val="E60AC7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565FEC"/>
    <w:multiLevelType w:val="hybridMultilevel"/>
    <w:tmpl w:val="2870BA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260C86"/>
    <w:multiLevelType w:val="hybridMultilevel"/>
    <w:tmpl w:val="2C9E22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642FC0"/>
    <w:multiLevelType w:val="hybridMultilevel"/>
    <w:tmpl w:val="F4AA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62163A"/>
    <w:multiLevelType w:val="hybridMultilevel"/>
    <w:tmpl w:val="3F1439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D163C5"/>
    <w:multiLevelType w:val="hybridMultilevel"/>
    <w:tmpl w:val="F38E44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1"/>
  </w:num>
  <w:num w:numId="3">
    <w:abstractNumId w:val="5"/>
  </w:num>
  <w:num w:numId="4">
    <w:abstractNumId w:val="12"/>
  </w:num>
  <w:num w:numId="5">
    <w:abstractNumId w:val="1"/>
  </w:num>
  <w:num w:numId="6">
    <w:abstractNumId w:val="0"/>
  </w:num>
  <w:num w:numId="7">
    <w:abstractNumId w:val="8"/>
  </w:num>
  <w:num w:numId="8">
    <w:abstractNumId w:val="2"/>
  </w:num>
  <w:num w:numId="9">
    <w:abstractNumId w:val="9"/>
  </w:num>
  <w:num w:numId="10">
    <w:abstractNumId w:val="3"/>
  </w:num>
  <w:num w:numId="11">
    <w:abstractNumId w:val="7"/>
  </w:num>
  <w:num w:numId="12">
    <w:abstractNumId w:val="10"/>
  </w:num>
  <w:num w:numId="13">
    <w:abstractNumId w:val="4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gACM3NLAxMzUyNDcyUdpeDU4uLM/DyQAqNaAA1EBTIsAAAA"/>
  </w:docVars>
  <w:rsids>
    <w:rsidRoot w:val="005134B4"/>
    <w:rsid w:val="00044856"/>
    <w:rsid w:val="000C7E3A"/>
    <w:rsid w:val="00143420"/>
    <w:rsid w:val="00187963"/>
    <w:rsid w:val="00235DA6"/>
    <w:rsid w:val="002D16EE"/>
    <w:rsid w:val="0032328B"/>
    <w:rsid w:val="0044254D"/>
    <w:rsid w:val="004549BE"/>
    <w:rsid w:val="004947A2"/>
    <w:rsid w:val="004C3F7E"/>
    <w:rsid w:val="004D12EE"/>
    <w:rsid w:val="005134B4"/>
    <w:rsid w:val="00513C44"/>
    <w:rsid w:val="00542AFF"/>
    <w:rsid w:val="0056627F"/>
    <w:rsid w:val="005968DE"/>
    <w:rsid w:val="00644D92"/>
    <w:rsid w:val="00651084"/>
    <w:rsid w:val="0066697F"/>
    <w:rsid w:val="006A72CB"/>
    <w:rsid w:val="006D67C4"/>
    <w:rsid w:val="00715B58"/>
    <w:rsid w:val="00715FF5"/>
    <w:rsid w:val="00744F96"/>
    <w:rsid w:val="007B630A"/>
    <w:rsid w:val="008F2181"/>
    <w:rsid w:val="0094304E"/>
    <w:rsid w:val="009875E8"/>
    <w:rsid w:val="00996C7A"/>
    <w:rsid w:val="00A87198"/>
    <w:rsid w:val="00AA4526"/>
    <w:rsid w:val="00BD375F"/>
    <w:rsid w:val="00C267EC"/>
    <w:rsid w:val="00C66242"/>
    <w:rsid w:val="00CD02B4"/>
    <w:rsid w:val="00D06CD3"/>
    <w:rsid w:val="00D670EB"/>
    <w:rsid w:val="00E14C15"/>
    <w:rsid w:val="00E22DA3"/>
    <w:rsid w:val="00E56C7D"/>
    <w:rsid w:val="00E64E4C"/>
    <w:rsid w:val="00EF54BC"/>
    <w:rsid w:val="00FA3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F8263"/>
  <w15:chartTrackingRefBased/>
  <w15:docId w15:val="{1191F6E3-1BEC-4B45-94A0-C3101E92C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4C1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C7E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7E3A"/>
  </w:style>
  <w:style w:type="paragraph" w:styleId="Footer">
    <w:name w:val="footer"/>
    <w:basedOn w:val="Normal"/>
    <w:link w:val="FooterChar"/>
    <w:uiPriority w:val="99"/>
    <w:unhideWhenUsed/>
    <w:rsid w:val="000C7E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E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Later</dc:creator>
  <cp:keywords/>
  <dc:description/>
  <cp:lastModifiedBy>Jennifer Later</cp:lastModifiedBy>
  <cp:revision>2</cp:revision>
  <dcterms:created xsi:type="dcterms:W3CDTF">2020-07-14T01:44:00Z</dcterms:created>
  <dcterms:modified xsi:type="dcterms:W3CDTF">2020-07-14T01:44:00Z</dcterms:modified>
</cp:coreProperties>
</file>